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ige Patt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ig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t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7 Briar court  Des Plaines, IL, USA 60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igepatterson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25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